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03" w14:textId="77777777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F2119D" w:rsidRDefault="00F2119D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00000005" w14:textId="77777777" w:rsidR="00F2119D" w:rsidRDefault="00F2119D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00000006" w14:textId="77777777" w:rsidR="00F2119D" w:rsidRDefault="00EF2F0E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  <w:r>
        <w:t>Contact Name</w:t>
      </w:r>
    </w:p>
    <w:p w14:paraId="00000007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Address</w:t>
      </w:r>
    </w:p>
    <w:p w14:paraId="00000008" w14:textId="77777777" w:rsidR="00F2119D" w:rsidRDefault="00EF2F0E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</w:pPr>
      <w:r>
        <w:t>Address2</w:t>
      </w:r>
    </w:p>
    <w:p w14:paraId="00000009" w14:textId="77777777" w:rsidR="00F2119D" w:rsidRDefault="00EF2F0E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</w:pPr>
      <w:r>
        <w:t>Country</w:t>
      </w:r>
      <w:r>
        <w:tab/>
      </w:r>
    </w:p>
    <w:p w14:paraId="0000000A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City/Province</w:t>
      </w:r>
    </w:p>
    <w:p w14:paraId="0000000B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Postal Code</w:t>
      </w:r>
    </w:p>
    <w:p w14:paraId="0000000C" w14:textId="77777777" w:rsidR="00F2119D" w:rsidRDefault="00F211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D" w14:textId="77777777" w:rsidR="00F2119D" w:rsidRDefault="00F211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E" w14:textId="77777777" w:rsidR="00F2119D" w:rsidRDefault="00F211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F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b/>
          <w:color w:val="000000"/>
        </w:rPr>
        <w:t xml:space="preserve">RE: </w:t>
      </w:r>
      <w:r>
        <w:rPr>
          <w:b/>
        </w:rPr>
        <w:t xml:space="preserve">APPROVAL TO </w:t>
      </w:r>
      <w:r>
        <w:rPr>
          <w:b/>
          <w:color w:val="000000"/>
        </w:rPr>
        <w:t>ADVERTISE</w:t>
      </w:r>
      <w:r>
        <w:rPr>
          <w:b/>
        </w:rPr>
        <w:t xml:space="preserve"> PRODUCT</w:t>
      </w:r>
    </w:p>
    <w:p w14:paraId="00000010" w14:textId="77777777" w:rsidR="00F2119D" w:rsidRDefault="00F2119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</w:p>
    <w:p w14:paraId="00000011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Dear [CLIENT NAME],</w:t>
      </w:r>
    </w:p>
    <w:p w14:paraId="00000012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Thank you for the courtesy issue of [MAGAZINE] </w:t>
      </w:r>
      <w:r>
        <w:t xml:space="preserve">that you included </w:t>
      </w:r>
      <w:r>
        <w:rPr>
          <w:color w:val="000000"/>
        </w:rPr>
        <w:t>in the media information kit you sent last week</w:t>
      </w:r>
      <w:r>
        <w:t>.</w:t>
      </w:r>
    </w:p>
    <w:p w14:paraId="00000014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77777777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This has been reviewed and we agree that your magazine is a useful and cost effective way of increasing product exposure.</w:t>
      </w:r>
    </w:p>
    <w:p w14:paraId="00000016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4B5BF641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COMPANY NAME] would like to advertise our [PRODUCT] in the upcoming [DATE] issues. We have enclosed a</w:t>
      </w:r>
      <w:r>
        <w:t>n initial</w:t>
      </w:r>
      <w:r>
        <w:rPr>
          <w:color w:val="000000"/>
        </w:rPr>
        <w:t xml:space="preserve"> description of our product, but will contact you next [DAY] to discuss the details of our advertisement.</w:t>
      </w:r>
    </w:p>
    <w:p w14:paraId="00000018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9" w14:textId="77777777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Should you have any questions or request further information, please do not hesitate to call us.</w:t>
      </w:r>
    </w:p>
    <w:p w14:paraId="0000001A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B" w14:textId="752155AE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Thank you</w:t>
      </w:r>
      <w:r w:rsidR="0067298E">
        <w:rPr>
          <w:color w:val="000000"/>
          <w:lang w:val="en-GB"/>
        </w:rPr>
        <w:t xml:space="preserve"> once</w:t>
      </w:r>
      <w:r>
        <w:rPr>
          <w:color w:val="000000"/>
        </w:rPr>
        <w:t xml:space="preserve"> again for giving us the opportunity to advertise in [MAGAZINE].</w:t>
      </w:r>
    </w:p>
    <w:p w14:paraId="0000001C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D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F2119D" w:rsidRDefault="00EF2F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F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[NAME]</w:t>
      </w:r>
    </w:p>
    <w:p w14:paraId="00000023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TITLE</w:t>
      </w:r>
    </w:p>
    <w:p w14:paraId="00000024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CONTACT NUMBER]</w:t>
      </w:r>
    </w:p>
    <w:p w14:paraId="00000025" w14:textId="77777777" w:rsidR="00F2119D" w:rsidRDefault="00EF2F0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 xml:space="preserve">[COMPANY EMAIL] </w:t>
      </w:r>
    </w:p>
    <w:p w14:paraId="00000026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7" w14:textId="77777777" w:rsidR="00F2119D" w:rsidRDefault="00F21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F2119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A0FFA" w14:textId="77777777" w:rsidR="00EF2F0E" w:rsidRDefault="00EF2F0E">
      <w:r>
        <w:separator/>
      </w:r>
    </w:p>
  </w:endnote>
  <w:endnote w:type="continuationSeparator" w:id="0">
    <w:p w14:paraId="16C7A71E" w14:textId="77777777" w:rsidR="00EF2F0E" w:rsidRDefault="00EF2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F2119D" w:rsidRDefault="00EF2F0E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14:paraId="00000029" w14:textId="77777777" w:rsidR="00F2119D" w:rsidRDefault="00EF2F0E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14:paraId="0000002A" w14:textId="77777777" w:rsidR="00F2119D" w:rsidRDefault="00EF2F0E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NUMBER] / Email: [EMAILADDRESS]</w:t>
    </w:r>
  </w:p>
  <w:p w14:paraId="0000002B" w14:textId="77777777" w:rsidR="00F2119D" w:rsidRDefault="00B1005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EF2F0E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6351D" w14:textId="77777777" w:rsidR="00EF2F0E" w:rsidRDefault="00EF2F0E">
      <w:r>
        <w:separator/>
      </w:r>
    </w:p>
  </w:footnote>
  <w:footnote w:type="continuationSeparator" w:id="0">
    <w:p w14:paraId="2DC11AB3" w14:textId="77777777" w:rsidR="00EF2F0E" w:rsidRDefault="00EF2F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7AwMzE1MDWyMDBT0lEKTi0uzszPAykwrAUAZ+RoFiwAAAA="/>
    <w:docVar w:name="Description" w:val="Use this document to approve the advertisement of your product in a magazine. There are many other planning and management document templates for you to browse here. https://www.templateguru.co.za/templates/planning-management/"/>
    <w:docVar w:name="Excerpt" w:val="Dear [CLIENT NAME],_x000a__x000a_Thank you for the courtesy issue of [MAGAZINE] that you included in the media information kit you sent last week._x000a_"/>
    <w:docVar w:name="Tags" w:val="Sales and marketing, sale, tips, script, report, business document, entrepreneur, entrepreneurship, sample, reimbursement, press release,  inaccurate, media, service and product relations, appointment, _x000a_ speaker, keynote presentation, marketing brochure,  new product, advertising rate, marketing plan, evaluation, development,  plan, advertisement approval template, advertisement approval example"/>
  </w:docVars>
  <w:rsids>
    <w:rsidRoot w:val="00F2119D"/>
    <w:rsid w:val="00554F70"/>
    <w:rsid w:val="00625A5F"/>
    <w:rsid w:val="0067298E"/>
    <w:rsid w:val="00AB218F"/>
    <w:rsid w:val="00B1005F"/>
    <w:rsid w:val="00EF2F0E"/>
    <w:rsid w:val="00F21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0C9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u/UJURvgFAH0MqOYAlX3XnImew==">AMUW2mWPgC1L/GpMbcpNL2ryCEk2BGLNIMi7sMTyDUZv+VCg48yfzIm0Jz6ps4M1CNpwFdLqrKtpGXkuAWbhB/Pj/VPPxZ7+NlZmEolE3CkbCAhVW8QTMMBaK88u7NrQKb74W9tBzk8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685</Characters>
  <Application>Microsoft Office Word</Application>
  <DocSecurity>0</DocSecurity>
  <Lines>42</Lines>
  <Paragraphs>19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20T08:38:00Z</dcterms:created>
  <dcterms:modified xsi:type="dcterms:W3CDTF">2019-10-21T19:18:00Z</dcterms:modified>
  <cp:category/>
</cp:coreProperties>
</file>